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1" w:name="cover-letter"/>
    <w:p>
      <w:pPr>
        <w:pStyle w:val="Heading1"/>
      </w:pPr>
      <w:r>
        <w:t xml:space="preserve">Cover Letter</w:t>
      </w:r>
    </w:p>
    <w:p>
      <w:pPr>
        <w:pStyle w:val="FirstParagraph"/>
      </w:pPr>
      <w:r>
        <w:rPr>
          <w:bCs/>
          <w:b/>
        </w:rPr>
        <w:t xml:space="preserve">Dr. Emily Carter, PhD</w:t>
      </w:r>
      <w:r>
        <w:br/>
      </w:r>
      <w:r>
        <w:t xml:space="preserve">1234 Maple Avenue</w:t>
      </w:r>
      <w:r>
        <w:br/>
      </w:r>
      <w:r>
        <w:t xml:space="preserve">Toronto, Ontario M5V 3L9</w:t>
      </w:r>
      <w:r>
        <w:br/>
      </w:r>
      <w:r>
        <w:t xml:space="preserve">(416) 555-0198</w:t>
      </w:r>
      <w:r>
        <w:br/>
      </w:r>
      <w:r>
        <w:t xml:space="preserve">emily.carter.psychologist@email.com</w:t>
      </w:r>
    </w:p>
    <w:p>
      <w:pPr>
        <w:pStyle w:val="BodyText"/>
      </w:pPr>
      <w:r>
        <w:t xml:space="preserve">October 25, 2023</w:t>
      </w:r>
    </w:p>
    <w:p>
      <w:pPr>
        <w:pStyle w:val="BodyText"/>
      </w:pPr>
      <w:r>
        <w:t xml:space="preserve">Ms. Sarah Mitchell</w:t>
      </w:r>
      <w:r>
        <w:br/>
      </w:r>
      <w:r>
        <w:t xml:space="preserve">Hiring Manager</w:t>
      </w:r>
      <w:r>
        <w:br/>
      </w:r>
      <w:r>
        <w:t xml:space="preserve">Toronto Mental Health Clinic</w:t>
      </w:r>
      <w:r>
        <w:br/>
      </w:r>
      <w:r>
        <w:t xml:space="preserve">5678 Yonge Street</w:t>
      </w:r>
      <w:r>
        <w:br/>
      </w:r>
      <w:r>
        <w:t xml:space="preserve">Toronto, Ontario M4Y 1B1</w:t>
      </w:r>
    </w:p>
    <w:bookmarkStart w:id="20" w:name="dear-ms.-mitchell"/>
    <w:p>
      <w:pPr>
        <w:pStyle w:val="Heading2"/>
      </w:pPr>
      <w:r>
        <w:t xml:space="preserve">Dear Ms. Mitchell,</w:t>
      </w:r>
    </w:p>
    <w:p>
      <w:pPr>
        <w:pStyle w:val="FirstParagraph"/>
      </w:pPr>
      <w:r>
        <w:t xml:space="preserve">I am writing this Cover Letter to express my enthusiastic interest in the Psychologist position at the Toronto Mental Health Clinic, located in Canada Toronto. As a dedicated and experienced clinical psychologist with over a decade of practice in mental health services, I am eager to contribute my expertise to support individuals, families, and communities in this vibrant city. My commitment to fostering mental well-being aligns closely with the values of your organization, and I am confident that my skills, cultural sensitivity, and passion for psychology make me an ideal candidate for this role.</w:t>
      </w:r>
    </w:p>
    <w:p>
      <w:pPr>
        <w:pStyle w:val="BodyText"/>
      </w:pPr>
      <w:r>
        <w:t xml:space="preserve">Having worked in both private practice and community settings across Canada, I have developed a deep understanding of the unique challenges faced by residents in Canada Toronto. This urban center is a melting pot of cultures, languages, and backgrounds, requiring psychologists to navigate diverse needs with empathy and adaptability. My training at the University of Toronto, where I earned my Doctorate in Clinical Psychology, emphasized multicultural competence and evidence-based practices tailored to Canadian contexts. I have since applied this knowledge to address issues ranging from anxiety and depression to trauma recovery, while ensuring culturally responsive care for clients from all walks of life.</w:t>
      </w:r>
    </w:p>
    <w:p>
      <w:pPr>
        <w:pStyle w:val="BodyText"/>
      </w:pPr>
      <w:r>
        <w:t xml:space="preserve">One of the key aspects that drew me to Canada Toronto is its strong emphasis on mental health advocacy and accessibility. As a Psychologist, I have consistently prioritized creating safe spaces where clients feel heard and supported. In my current role at the Mississauga Psychological Services, I have led workshops on stress management and resilience-building for professionals in the tech sector—a field that is particularly prominent in Canada Toronto’s economy. Additionally, I have collaborated with local organizations such as the Canadian Mental Health Association (CMHA) to provide free counseling sessions for underserved populations, reflecting my belief that mental health care should be inclusive and equitable.</w:t>
      </w:r>
    </w:p>
    <w:p>
      <w:pPr>
        <w:pStyle w:val="BodyText"/>
      </w:pPr>
      <w:r>
        <w:t xml:space="preserve">My expertise extends beyond individual therapy to include group interventions, psychological assessments, and program development. For instance, I designed a cognitive-behavioral therapy (CBT) program for adolescents at the Scarborough Youth Centre, which significantly reduced symptoms of anxiety among participants. This project not only highlighted my ability to innovate but also reinforced my commitment to addressing mental health disparities in Canada Toronto’s communities. I am particularly drawn to the Toronto Mental Health Clinic’s focus on interdisciplinary collaboration, as I believe that psychologists play a vital role in shaping holistic care models that integrate with social services, education, and healthcare systems.</w:t>
      </w:r>
    </w:p>
    <w:p>
      <w:pPr>
        <w:pStyle w:val="BodyText"/>
      </w:pPr>
      <w:r>
        <w:t xml:space="preserve">What sets me apart as a Psychologist is my dedication to continuous learning and staying abreast of advancements in the field. I am certified by the College of Psychologists of Ontario (CPO) and hold membership in the Canadian Psychological Association (CPA), which keeps me informed about evolving standards for ethical practice. In Canada Toronto, where mental health legislation and funding frameworks are constantly adapting, this commitment to professional growth is essential. For example, I recently completed a specialized training program on trauma-informed care, which I have since integrated into my clinical work to better serve clients with complex histories.</w:t>
      </w:r>
    </w:p>
    <w:p>
      <w:pPr>
        <w:pStyle w:val="BodyText"/>
      </w:pPr>
      <w:r>
        <w:t xml:space="preserve">In addition to my clinical skills, I bring strong interpersonal and organizational abilities that would complement the Toronto Mental Health Clinic’s mission. My ability to communicate effectively with clients, families, and healthcare professionals has been a cornerstone of my practice. I have also led initiatives to streamline clinic operations, such as implementing electronic health records systems that improve efficiency while maintaining confidentiality—a critical concern in Canada Toronto’s regulatory environment.</w:t>
      </w:r>
    </w:p>
    <w:p>
      <w:pPr>
        <w:pStyle w:val="BodyText"/>
      </w:pPr>
      <w:r>
        <w:t xml:space="preserve">Canada Toronto is a city that thrives on innovation, diversity, and community. As a Psychologist, I am passionate about contributing to its mental health landscape by providing compassionate care and advocating for systemic change. The opportunity to join the Toronto Mental Health Clinic would allow me to combine my clinical expertise with my vision for accessible, culturally informed mental health services. I am confident that my background, values, and dedication will make me a valuable asset to your team.</w:t>
      </w:r>
    </w:p>
    <w:p>
      <w:pPr>
        <w:pStyle w:val="BodyText"/>
      </w:pPr>
      <w:r>
        <w:t xml:space="preserve">Thank you for considering my application. I would welcome the opportunity to discuss how my skills and experiences align with the needs of your organization. Please feel free to contact me at (416) 555-0198 or emily.carter.psychologist@email.com at your convenience. I look forward to the possibility of contributing to the vital work of the Toronto Mental Health Clinic in Canada Toronto.</w:t>
      </w:r>
    </w:p>
    <w:p>
      <w:pPr>
        <w:pStyle w:val="BodyText"/>
      </w:pPr>
      <w:r>
        <w:t xml:space="preserve">Sincerely,</w:t>
      </w:r>
      <w:r>
        <w:br/>
      </w:r>
      <w:r>
        <w:rPr>
          <w:bCs/>
          <w:b/>
        </w:rPr>
        <w:t xml:space="preserve">Dr. Emily Carter, PhD</w:t>
      </w:r>
      <w:r>
        <w:br/>
      </w:r>
      <w:r>
        <w:t xml:space="preserve">Psycholog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Canada Toronto</dc:title>
  <dc:creator/>
  <cp:keywords/>
  <dcterms:created xsi:type="dcterms:W3CDTF">2025-12-10T08:46:50Z</dcterms:created>
  <dcterms:modified xsi:type="dcterms:W3CDTF">2025-12-10T08:46:50Z</dcterms:modified>
</cp:coreProperties>
</file>

<file path=docProps/custom.xml><?xml version="1.0" encoding="utf-8"?>
<Properties xmlns="http://schemas.openxmlformats.org/officeDocument/2006/custom-properties" xmlns:vt="http://schemas.openxmlformats.org/officeDocument/2006/docPropsVTypes"/>
</file>